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0E912" w14:textId="5F07AA37" w:rsidR="00B235AA" w:rsidRDefault="00E81FDD">
      <w:r>
        <w:t>1.</w:t>
      </w:r>
    </w:p>
    <w:p w14:paraId="4419F5EB" w14:textId="249D86E3" w:rsidR="00E81FDD" w:rsidRDefault="00E81FDD">
      <w:r>
        <w:t xml:space="preserve">Write a java program that will compute the addition, subtraction, multiplication, and division of two numbers.  You must: </w:t>
      </w:r>
    </w:p>
    <w:p w14:paraId="4A4C7586" w14:textId="07817AB4" w:rsidR="00E81FDD" w:rsidRDefault="00E81FDD" w:rsidP="00E81FDD">
      <w:pPr>
        <w:pStyle w:val="ListParagraph"/>
        <w:numPr>
          <w:ilvl w:val="0"/>
          <w:numId w:val="1"/>
        </w:numPr>
      </w:pPr>
      <w:r>
        <w:t>Prompt the user for input</w:t>
      </w:r>
    </w:p>
    <w:p w14:paraId="0D4CF5A7" w14:textId="1CB72465" w:rsidR="00E81FDD" w:rsidRDefault="00E81FDD" w:rsidP="00E81FDD">
      <w:pPr>
        <w:pStyle w:val="ListParagraph"/>
        <w:numPr>
          <w:ilvl w:val="0"/>
          <w:numId w:val="1"/>
        </w:numPr>
      </w:pPr>
      <w:r>
        <w:t>Compute the values</w:t>
      </w:r>
    </w:p>
    <w:p w14:paraId="38FC0A03" w14:textId="0535F573" w:rsidR="00E81FDD" w:rsidRDefault="00E81FDD" w:rsidP="00E81FDD">
      <w:pPr>
        <w:pStyle w:val="ListParagraph"/>
        <w:numPr>
          <w:ilvl w:val="0"/>
          <w:numId w:val="1"/>
        </w:numPr>
      </w:pPr>
      <w:r>
        <w:t>Display the results to the user</w:t>
      </w:r>
    </w:p>
    <w:p w14:paraId="0215FBDF" w14:textId="2F23D182" w:rsidR="00E81FDD" w:rsidRDefault="00E81FDD" w:rsidP="00E81FDD">
      <w:r>
        <w:t>Notice: I am not giving you any test data, Come up with your own, think of what I will call “edge cases” .  What issues could you run into? I will assure you that the user WILL enter a number so you do not need to validate input for non-numerical answers. However, all I will guarantee is the user will enter a number.  Think what types of number combinations are possible? Is an integer + an integer always an integer? Think of different ways you could use print statements? This program is simple but is it possible to make your code cleaner</w:t>
      </w:r>
      <w:r w:rsidR="008F7F03">
        <w:t>?</w:t>
      </w:r>
      <w:r>
        <w:t xml:space="preserve">  These are the things I will be discussing and focusing on as we move forward in the semester.</w:t>
      </w:r>
    </w:p>
    <w:p w14:paraId="52347880" w14:textId="41FFA3F0" w:rsidR="00E81FDD" w:rsidRDefault="00E81FDD" w:rsidP="00E81FDD"/>
    <w:p w14:paraId="0527684F" w14:textId="037E57D3" w:rsidR="00E81FDD" w:rsidRDefault="00E81FDD" w:rsidP="00E81FDD">
      <w:r>
        <w:t>2.</w:t>
      </w:r>
    </w:p>
    <w:p w14:paraId="51350DC5" w14:textId="54C1B2EA" w:rsidR="00E81FDD" w:rsidRDefault="00E81FDD" w:rsidP="00E81FDD">
      <w:r>
        <w:t>Write a Java program to calculate the average of three numbers.  I will guarantee you that the user will enter positive integers or the number 0.  Again</w:t>
      </w:r>
      <w:r w:rsidR="003902F3">
        <w:t>,</w:t>
      </w:r>
      <w:r>
        <w:t xml:space="preserve"> it is very important to think about what kind of numbers your solution could be in this program.  You must prompt and display results.</w:t>
      </w:r>
    </w:p>
    <w:p w14:paraId="31A7EB75" w14:textId="1200BBCD" w:rsidR="00E81FDD" w:rsidRDefault="00E81FDD" w:rsidP="00E81FDD"/>
    <w:p w14:paraId="41316836" w14:textId="1F77B710" w:rsidR="00E81FDD" w:rsidRDefault="00E81FDD" w:rsidP="00E81FDD"/>
    <w:p w14:paraId="4EB69350" w14:textId="326F6100" w:rsidR="00E81FDD" w:rsidRDefault="00E81FDD" w:rsidP="00E81FDD">
      <w:r>
        <w:t>3. Write a java program to calculate the perimeter and area of a rectangle.  The user will enter numbers greater than 0.  Fractional lengths are allowed.</w:t>
      </w:r>
    </w:p>
    <w:p w14:paraId="75E90D18" w14:textId="08A85898" w:rsidR="00E81FDD" w:rsidRDefault="00E81FDD" w:rsidP="00E81FDD"/>
    <w:p w14:paraId="3D5B70E6" w14:textId="28689F0D" w:rsidR="00E81FDD" w:rsidRDefault="00E81FDD" w:rsidP="00E81FDD">
      <w:r>
        <w:t xml:space="preserve">It is okay to not understand the problem or all of these words.  That is why I am here. </w:t>
      </w:r>
    </w:p>
    <w:p w14:paraId="2923CA0B" w14:textId="77777777" w:rsidR="00E81FDD" w:rsidRDefault="00E81FDD" w:rsidP="00E81FDD"/>
    <w:sectPr w:rsidR="00E81F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95BB0"/>
    <w:multiLevelType w:val="hybridMultilevel"/>
    <w:tmpl w:val="BE38F4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rMwNjA1NTYyMDBX0lEKTi0uzszPAykwrAUA8xD4OywAAAA="/>
  </w:docVars>
  <w:rsids>
    <w:rsidRoot w:val="00E81FDD"/>
    <w:rsid w:val="000C310A"/>
    <w:rsid w:val="003902F3"/>
    <w:rsid w:val="008F7F03"/>
    <w:rsid w:val="00B235AA"/>
    <w:rsid w:val="00DE6843"/>
    <w:rsid w:val="00E81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7CFB1"/>
  <w15:chartTrackingRefBased/>
  <w15:docId w15:val="{3A857747-3B4B-47F7-89A8-224C24494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1F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1</TotalTime>
  <Pages>1</Pages>
  <Words>206</Words>
  <Characters>1177</Characters>
  <Application>Microsoft Office Word</Application>
  <DocSecurity>0</DocSecurity>
  <Lines>9</Lines>
  <Paragraphs>2</Paragraphs>
  <ScaleCrop>false</ScaleCrop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Clark</dc:creator>
  <cp:keywords/>
  <dc:description/>
  <cp:lastModifiedBy>Joseph Clark</cp:lastModifiedBy>
  <cp:revision>5</cp:revision>
  <dcterms:created xsi:type="dcterms:W3CDTF">2021-08-25T12:31:00Z</dcterms:created>
  <dcterms:modified xsi:type="dcterms:W3CDTF">2022-01-14T12:28:00Z</dcterms:modified>
</cp:coreProperties>
</file>